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5530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cd46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cf53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